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>
      <w:pgSz w:w="11900" w:h="16840"/>
      <w:pgMar w:top="2098" w:right="1474" w:bottom="1985" w:left="1588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519120411"/>
      <w:docPartObj>
        <w:docPartGallery w:val="Page Numbers (Bottom of Page)"/>
        <w:docPartUnique/>
      </w:docPartObj>
    </w:sdtPr>
    <w:sdtContent>
      <w:p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134640553"/>
      <w:docPartObj>
        <w:docPartGallery w:val="Page Numbers (Bottom of Page)"/>
        <w:docPartUnique/>
      </w:docPartObj>
    </w:sdtPr>
    <w:sdtContent>
      <w:p w14:paraId="1D78076C" w14:textId="4FEE975C" w:rsidR="00A17001" w:rsidRDefault="00A17001" w:rsidP="00EB3785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113E250C" w14:textId="77777777" w:rsidR="00BA2FB7" w:rsidRDefault="00BA2FB7" w:rsidP="00BA2FB7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D72347" w14:textId="77777777" w:rsidR="00E3678F" w:rsidRDefault="00E3678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BB7363" w14:textId="77777777" w:rsidR="00E3678F" w:rsidRDefault="00E367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695DA8" w14:textId="77777777" w:rsidR="00E3678F" w:rsidRDefault="00E3678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B8D889" w14:textId="77777777" w:rsidR="00E3678F" w:rsidRDefault="00E3678F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Pr>
      <w:rFonts w:ascii="Times New Roman" w:eastAsia="仿宋_GB2312" w:hAnsi="Times New Roman"/>
      <w:sz w:val="32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>
      <w:rFonts w:asciiTheme="majorHAnsi" w:eastAsiaTheme="majorEastAsia" w:hAnsiTheme="majorHAnsi" w:cstheme="majorBidi"/>
    </w:rPr>
  </w:style>
  <w:style w:type="paragraph" w:customStyle="1" w:styleId="FirstParagraph">
    <w:name w:val="First Paragraph"/>
    <w:basedOn w:val="BodyText"/>
    <w:next w:val="BodyText"/>
    <w:qFormat/>
    <w:pPr>
      <w:ind w:firstLineChars="200" w:firstLine="20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="FZXiaoBiaoSong-B05S" w:hAnsiTheme="majorHAnsi" w:cstheme="majorBidi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="黑体" w:hAnsiTheme="majorHAnsi" w:cstheme="majorBidi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="楷体" w:hAnsiTheme="majorHAnsi" w:cstheme="majorBidi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b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  <w:tblBorders>
        <w:top w:val="single" w:sz="1" w:space="0"/>
        <w:start w:val="single" w:sz="1" w:space="0"/>
        <w:bottom w:val="single" w:sz="1" w:space="0"/>
        <w:end w:val="single" w:sz="1" w:space="0"/>
        <w:insideH w:val="single" w:sz="1" w:space="0"/>
        <w:insideV w:val="single" w:sz="1" w:space="0"/>
      </w:tblBorders>
    </w:tblPr>
    <w:tblStylePr w:type="firstRow">
      <w:tblPr>
        <w:jc w:val="center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  <w:jc w:val="center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Header"/>
    <w:link w:val="DefaultParagraphFont"/>
    <w:rPr>
      <w:rFonts w:ascii="Times New Roman" w:eastAsia="仿宋_GB2312" w:hAnsi="Times New Roman"/>
      <w:sz w:val="18"/>
      <w:szCs w:val="18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napToGrid w:val="0"/>
    </w:pPr>
    <w:rPr>
      <w:rFonts w:eastAsia="SimSun-ExtB"/>
      <w:sz w:val="28"/>
      <w:szCs w:val="18"/>
    </w:rPr>
  </w:style>
  <w:style w:type="character" w:customStyle="1" w:styleId="FooterChar">
    <w:name w:val="Footer Char"/>
    <w:basedOn w:val="DefaultParagraphFont"/>
    <w:link w:val="Footer"/>
    <w:rPr>
      <w:rFonts w:ascii="Times New Roman" w:eastAsia="SimSun-ExtB" w:hAnsi="Times New Roman"/>
      <w:sz w:val="28"/>
      <w:szCs w:val="18"/>
    </w:rPr>
  </w:style>
  <w:style w:type="character" w:styleId="PageNumber">
    <w:name w:val="page number"/>
    <w:basedOn w:val="DefaultParagraphFont"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  <Relationship
        Type="http://schemas.openxmlformats.org/officeDocument/2006/relationships/numbering"
        Id="rId1" Target="numbering.xml" />
    <Relationship Type="http://schemas.openxmlformats.org/officeDocument/2006/relationships/styles"
        Id="rId2" Target="styles.xml" />
    <Relationship
        Type="http://schemas.openxmlformats.org/officeDocument/2006/relationships/settings"
        Id="rId3" Target="settings.xml" />
    <Relationship
        Type="http://schemas.openxmlformats.org/officeDocument/2006/relationships/webSettings"
        Id="rId4" Target="webSettings.xml" />
    <Relationship
        Type="http://schemas.openxmlformats.org/officeDocument/2006/relationships/fontTable"
        Id="rId5" Target="fontTable.xml" />
    <Relationship Type="http://schemas.openxmlformats.org/officeDocument/2006/relationships/theme"
        Id="rId6" Target="theme/theme1.xml" />
    <Relationship
        Type="http://schemas.openxmlformats.org/officeDocument/2006/relationships/footnotes"
        Id="rId7" Target="footnotes.xml" />
    <Relationship
        Type="http://schemas.openxmlformats.org/officeDocument/2006/relationships/comments"
        Id="rId8" Target="comments.xml" />
    <Relationship
        Type="http://schemas.openxmlformats.org/officeDocument/2006/relationships/hyperlink"
        Id="rId30" Target="http://example.com" TargetMode="External" />
    <Relationship Id="rId9"
        Type="http://schemas.openxmlformats.org/officeDocument/2006/relationships/header"
        Target="header1.xml" />
    <Relationship Id="rId10"
        Type="http://schemas.openxmlformats.org/officeDocument/2006/relationships/header"
        Target="header2.xml" />
    <Relationship Id="rId11"
        Type="http://schemas.openxmlformats.org/officeDocument/2006/relationships/header"
        Target="header3.xml" />
    <Relationship Id="rId12"
        Type="http://schemas.openxmlformats.org/officeDocument/2006/relationships/footer"
        Target="footer1.xml" />
    <Relationship Id="rId13"
        Type="http://schemas.openxmlformats.org/officeDocument/2006/relationships/footer"
        Target="footer2.xml" />
    <Relationship Id="rId14"
        Type="http://schemas.openxmlformats.org/officeDocument/2006/relationships/footer"
        Target="footer3.xml" />
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仿宋" panose="02110004020202020204"/>
        <a:ea typeface=""/>
        <a:cs typeface=""/>
        <a:font script="Jpan" typeface="游ゴシック Light"/>
        <a:font script="Hang" typeface="맑은 고딕"/>
        <a:font script="Hans" typeface="仿宋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